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F7BA7" w14:textId="4C0327FE" w:rsidR="00A005A0" w:rsidRPr="00C9535D" w:rsidRDefault="00CE4A07" w:rsidP="00796F7F">
      <w:pPr>
        <w:spacing w:before="120" w:after="120"/>
        <w:rPr>
          <w:rFonts w:ascii="Real Head Pro" w:hAnsi="Real Head Pro" w:cs="Arial"/>
          <w:b/>
          <w:bCs/>
          <w:iCs/>
          <w:sz w:val="22"/>
          <w:szCs w:val="22"/>
        </w:rPr>
      </w:pPr>
      <w:r w:rsidRPr="00CE4A07">
        <w:rPr>
          <w:noProof/>
        </w:rPr>
        <w:drawing>
          <wp:inline distT="0" distB="0" distL="0" distR="0" wp14:anchorId="695C44A3" wp14:editId="33BB405F">
            <wp:extent cx="5943600" cy="10941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BC8E1" w14:textId="390A6D58" w:rsidR="00796F7F" w:rsidRPr="00B70ECE" w:rsidRDefault="00796F7F" w:rsidP="79A24868">
      <w:pPr>
        <w:spacing w:before="120" w:after="120"/>
        <w:rPr>
          <w:rFonts w:ascii="Real Head Pro" w:hAnsi="Real Head Pro" w:cs="Arial"/>
          <w:iCs/>
          <w:sz w:val="22"/>
          <w:szCs w:val="22"/>
        </w:rPr>
      </w:pPr>
      <w:r w:rsidRPr="00C9535D">
        <w:rPr>
          <w:rFonts w:ascii="Real Head Pro" w:hAnsi="Real Head Pro" w:cs="Arial"/>
          <w:b/>
          <w:bCs/>
          <w:iCs/>
          <w:sz w:val="22"/>
          <w:szCs w:val="22"/>
        </w:rPr>
        <w:t xml:space="preserve">Purpose: </w:t>
      </w:r>
      <w:r w:rsidRPr="00C9535D">
        <w:rPr>
          <w:rFonts w:ascii="Real Head Pro" w:hAnsi="Real Head Pro" w:cs="Arial"/>
          <w:iCs/>
          <w:sz w:val="22"/>
          <w:szCs w:val="22"/>
        </w:rPr>
        <w:t xml:space="preserve">This job aid </w:t>
      </w:r>
      <w:r w:rsidR="008814A6" w:rsidRPr="00C9535D">
        <w:rPr>
          <w:rFonts w:ascii="Real Head Pro" w:hAnsi="Real Head Pro" w:cs="Arial"/>
          <w:iCs/>
          <w:sz w:val="22"/>
          <w:szCs w:val="22"/>
        </w:rPr>
        <w:t xml:space="preserve">lists </w:t>
      </w:r>
      <w:r w:rsidR="00EC41D5" w:rsidRPr="00C9535D">
        <w:rPr>
          <w:rFonts w:ascii="Real Head Pro" w:hAnsi="Real Head Pro" w:cs="Arial"/>
          <w:iCs/>
          <w:sz w:val="22"/>
          <w:szCs w:val="22"/>
        </w:rPr>
        <w:t xml:space="preserve">and describes </w:t>
      </w:r>
      <w:r w:rsidR="008814A6" w:rsidRPr="00C9535D">
        <w:rPr>
          <w:rFonts w:ascii="Real Head Pro" w:hAnsi="Real Head Pro" w:cs="Arial"/>
          <w:iCs/>
          <w:sz w:val="22"/>
          <w:szCs w:val="22"/>
        </w:rPr>
        <w:t>the various fields and icons</w:t>
      </w:r>
      <w:r w:rsidR="007755B0" w:rsidRPr="00C9535D">
        <w:rPr>
          <w:rFonts w:ascii="Real Head Pro" w:hAnsi="Real Head Pro" w:cs="Arial"/>
          <w:iCs/>
          <w:sz w:val="22"/>
          <w:szCs w:val="22"/>
        </w:rPr>
        <w:t xml:space="preserve"> that you </w:t>
      </w:r>
      <w:r w:rsidR="00CE4A07">
        <w:rPr>
          <w:rFonts w:ascii="Real Head Pro" w:hAnsi="Real Head Pro" w:cs="Arial"/>
          <w:iCs/>
          <w:sz w:val="22"/>
          <w:szCs w:val="22"/>
        </w:rPr>
        <w:t>may</w:t>
      </w:r>
      <w:r w:rsidR="007755B0" w:rsidRPr="00C9535D">
        <w:rPr>
          <w:rFonts w:ascii="Real Head Pro" w:hAnsi="Real Head Pro" w:cs="Arial"/>
          <w:iCs/>
          <w:sz w:val="22"/>
          <w:szCs w:val="22"/>
        </w:rPr>
        <w:t xml:space="preserve"> find </w:t>
      </w:r>
      <w:r w:rsidR="00CE4A07">
        <w:rPr>
          <w:rFonts w:ascii="Real Head Pro" w:hAnsi="Real Head Pro" w:cs="Arial"/>
          <w:iCs/>
          <w:sz w:val="22"/>
          <w:szCs w:val="22"/>
        </w:rPr>
        <w:t>while using</w:t>
      </w:r>
      <w:r w:rsidR="007755B0" w:rsidRPr="00C9535D">
        <w:rPr>
          <w:rFonts w:ascii="Real Head Pro" w:hAnsi="Real Head Pro" w:cs="Arial"/>
          <w:iCs/>
          <w:sz w:val="22"/>
          <w:szCs w:val="22"/>
        </w:rPr>
        <w:t xml:space="preserve"> Workda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6"/>
        <w:gridCol w:w="5204"/>
      </w:tblGrid>
      <w:tr w:rsidR="00A005A0" w:rsidRPr="00C9535D" w14:paraId="4B7292DB" w14:textId="77777777" w:rsidTr="00A005A0">
        <w:trPr>
          <w:trHeight w:val="1322"/>
        </w:trPr>
        <w:tc>
          <w:tcPr>
            <w:tcW w:w="9350" w:type="dxa"/>
            <w:gridSpan w:val="2"/>
          </w:tcPr>
          <w:p w14:paraId="12DBCE4B" w14:textId="42649E7F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anchor distT="0" distB="0" distL="114300" distR="114300" simplePos="0" relativeHeight="251661329" behindDoc="0" locked="0" layoutInCell="1" allowOverlap="1" wp14:anchorId="648796FF" wp14:editId="7E0AE8BF">
                  <wp:simplePos x="0" y="0"/>
                  <wp:positionH relativeFrom="margin">
                    <wp:posOffset>410845</wp:posOffset>
                  </wp:positionH>
                  <wp:positionV relativeFrom="margin">
                    <wp:posOffset>645160</wp:posOffset>
                  </wp:positionV>
                  <wp:extent cx="5048250" cy="2444115"/>
                  <wp:effectExtent l="19050" t="19050" r="19050" b="13335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8250" cy="2444115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Home Page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Your Workday default or landing page containing applications, search, notifications, inbox, and your profile icon.</w:t>
            </w:r>
          </w:p>
          <w:p w14:paraId="32844E64" w14:textId="18C0244D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sz w:val="22"/>
                <w:szCs w:val="22"/>
              </w:rPr>
            </w:pPr>
          </w:p>
          <w:p w14:paraId="1E3D6CE0" w14:textId="35868B1E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sz w:val="22"/>
                <w:szCs w:val="22"/>
              </w:rPr>
            </w:pPr>
          </w:p>
          <w:p w14:paraId="0593CB27" w14:textId="11E55510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sz w:val="22"/>
                <w:szCs w:val="22"/>
              </w:rPr>
            </w:pPr>
          </w:p>
          <w:p w14:paraId="42226FA0" w14:textId="7777777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sz w:val="22"/>
                <w:szCs w:val="22"/>
              </w:rPr>
            </w:pPr>
          </w:p>
          <w:p w14:paraId="43527690" w14:textId="4D9B5D29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sz w:val="22"/>
                <w:szCs w:val="22"/>
              </w:rPr>
            </w:pPr>
          </w:p>
          <w:p w14:paraId="5C51C87B" w14:textId="7777777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sz w:val="22"/>
                <w:szCs w:val="22"/>
              </w:rPr>
            </w:pPr>
          </w:p>
          <w:p w14:paraId="1585DCC1" w14:textId="7777777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</w:p>
        </w:tc>
      </w:tr>
      <w:tr w:rsidR="00A005A0" w:rsidRPr="00C9535D" w14:paraId="2DD75138" w14:textId="77777777" w:rsidTr="00A005A0">
        <w:trPr>
          <w:trHeight w:val="1322"/>
        </w:trPr>
        <w:tc>
          <w:tcPr>
            <w:tcW w:w="4146" w:type="dxa"/>
            <w:vAlign w:val="center"/>
          </w:tcPr>
          <w:p w14:paraId="0578C4FD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anchor distT="0" distB="0" distL="114300" distR="114300" simplePos="0" relativeHeight="251662353" behindDoc="0" locked="0" layoutInCell="1" allowOverlap="1" wp14:anchorId="0729E2DC" wp14:editId="6CF0D880">
                  <wp:simplePos x="984250" y="6203950"/>
                  <wp:positionH relativeFrom="margin">
                    <wp:posOffset>461645</wp:posOffset>
                  </wp:positionH>
                  <wp:positionV relativeFrom="margin">
                    <wp:posOffset>127000</wp:posOffset>
                  </wp:positionV>
                  <wp:extent cx="1485900" cy="2584450"/>
                  <wp:effectExtent l="19050" t="19050" r="19050" b="2540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76" r="2326" b="2374"/>
                          <a:stretch/>
                        </pic:blipFill>
                        <pic:spPr bwMode="auto">
                          <a:xfrm>
                            <a:off x="0" y="0"/>
                            <a:ext cx="1485900" cy="2584450"/>
                          </a:xfrm>
                          <a:prstGeom prst="rect">
                            <a:avLst/>
                          </a:prstGeom>
                          <a:ln w="3175" cap="flat" cmpd="sng" algn="ctr">
                            <a:solidFill>
                              <a:schemeClr val="tx1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04" w:type="dxa"/>
            <w:vAlign w:val="center"/>
          </w:tcPr>
          <w:p w14:paraId="0529C0D5" w14:textId="7500FFDC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/>
                <w:b/>
                <w:bCs/>
                <w:color w:val="2F5496" w:themeColor="accent1" w:themeShade="BF"/>
                <w:sz w:val="22"/>
                <w:szCs w:val="22"/>
              </w:rPr>
              <w:t>Main Menu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/>
                <w:sz w:val="22"/>
                <w:szCs w:val="22"/>
              </w:rPr>
              <w:t xml:space="preserve">The main menu </w:t>
            </w:r>
            <w:r w:rsidR="00136DA7" w:rsidRPr="00C9535D">
              <w:rPr>
                <w:rFonts w:ascii="Real Head Pro" w:eastAsia="Times New Roman" w:hAnsi="Real Head Pro"/>
                <w:sz w:val="22"/>
                <w:szCs w:val="22"/>
              </w:rPr>
              <w:t xml:space="preserve">can be </w:t>
            </w:r>
            <w:r w:rsidRPr="00C9535D">
              <w:rPr>
                <w:rFonts w:ascii="Real Head Pro" w:eastAsia="Times New Roman" w:hAnsi="Real Head Pro"/>
                <w:sz w:val="22"/>
                <w:szCs w:val="22"/>
              </w:rPr>
              <w:t>accesse</w:t>
            </w:r>
            <w:r w:rsidR="00136DA7" w:rsidRPr="00C9535D">
              <w:rPr>
                <w:rFonts w:ascii="Real Head Pro" w:eastAsia="Times New Roman" w:hAnsi="Real Head Pro"/>
                <w:sz w:val="22"/>
                <w:szCs w:val="22"/>
              </w:rPr>
              <w:t>d</w:t>
            </w:r>
            <w:r w:rsidRPr="00C9535D">
              <w:rPr>
                <w:rFonts w:ascii="Real Head Pro" w:eastAsia="Times New Roman" w:hAnsi="Real Head Pro"/>
                <w:sz w:val="22"/>
                <w:szCs w:val="22"/>
              </w:rPr>
              <w:t xml:space="preserve"> </w:t>
            </w:r>
            <w:r w:rsidR="0078714C" w:rsidRPr="00C9535D">
              <w:rPr>
                <w:rFonts w:ascii="Real Head Pro" w:eastAsia="Times New Roman" w:hAnsi="Real Head Pro"/>
                <w:sz w:val="22"/>
                <w:szCs w:val="22"/>
              </w:rPr>
              <w:t xml:space="preserve">by clicking the Person icon on the top left </w:t>
            </w:r>
            <w:r w:rsidR="0042200C" w:rsidRPr="00C9535D">
              <w:rPr>
                <w:rFonts w:ascii="Real Head Pro" w:eastAsia="Times New Roman" w:hAnsi="Real Head Pro"/>
                <w:sz w:val="22"/>
                <w:szCs w:val="22"/>
              </w:rPr>
              <w:t>corner of your Home page.</w:t>
            </w:r>
            <w:r w:rsidRPr="00C9535D">
              <w:rPr>
                <w:rFonts w:ascii="Real Head Pro" w:eastAsia="Times New Roman" w:hAnsi="Real Head Pro"/>
                <w:sz w:val="22"/>
                <w:szCs w:val="22"/>
              </w:rPr>
              <w:t xml:space="preserve"> The menu has options to navigate to commonly used Workday functionalit</w:t>
            </w:r>
            <w:r w:rsidR="0042200C" w:rsidRPr="00C9535D">
              <w:rPr>
                <w:rFonts w:ascii="Real Head Pro" w:eastAsia="Times New Roman" w:hAnsi="Real Head Pro"/>
                <w:sz w:val="22"/>
                <w:szCs w:val="22"/>
              </w:rPr>
              <w:t xml:space="preserve">ies such as </w:t>
            </w:r>
            <w:r w:rsidR="00BE5714" w:rsidRPr="00C9535D">
              <w:rPr>
                <w:rFonts w:ascii="Real Head Pro" w:eastAsia="Times New Roman" w:hAnsi="Real Head Pro"/>
                <w:sz w:val="22"/>
                <w:szCs w:val="22"/>
              </w:rPr>
              <w:t>My Account, Favorites, View Profile, and so on</w:t>
            </w:r>
            <w:r w:rsidRPr="00C9535D">
              <w:rPr>
                <w:rFonts w:ascii="Real Head Pro" w:eastAsia="Times New Roman" w:hAnsi="Real Head Pro"/>
                <w:sz w:val="22"/>
                <w:szCs w:val="22"/>
              </w:rPr>
              <w:t>.</w:t>
            </w: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t xml:space="preserve"> </w:t>
            </w:r>
          </w:p>
        </w:tc>
      </w:tr>
      <w:tr w:rsidR="00A005A0" w:rsidRPr="00C9535D" w14:paraId="17BD28FA" w14:textId="77777777" w:rsidTr="00A005A0">
        <w:trPr>
          <w:trHeight w:val="1322"/>
        </w:trPr>
        <w:tc>
          <w:tcPr>
            <w:tcW w:w="4146" w:type="dxa"/>
            <w:vAlign w:val="center"/>
          </w:tcPr>
          <w:p w14:paraId="3853A0C5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lastRenderedPageBreak/>
              <w:drawing>
                <wp:anchor distT="0" distB="0" distL="114300" distR="114300" simplePos="0" relativeHeight="251663377" behindDoc="0" locked="0" layoutInCell="1" allowOverlap="1" wp14:anchorId="6EAEAABF" wp14:editId="3DD95227">
                  <wp:simplePos x="0" y="0"/>
                  <wp:positionH relativeFrom="margin">
                    <wp:posOffset>917575</wp:posOffset>
                  </wp:positionH>
                  <wp:positionV relativeFrom="paragraph">
                    <wp:posOffset>-89535</wp:posOffset>
                  </wp:positionV>
                  <wp:extent cx="612140" cy="478155"/>
                  <wp:effectExtent l="0" t="0" r="0" b="0"/>
                  <wp:wrapThrough wrapText="bothSides">
                    <wp:wrapPolygon edited="0">
                      <wp:start x="0" y="0"/>
                      <wp:lineTo x="0" y="20653"/>
                      <wp:lineTo x="20838" y="20653"/>
                      <wp:lineTo x="20838" y="0"/>
                      <wp:lineTo x="0" y="0"/>
                    </wp:wrapPolygon>
                  </wp:wrapThrough>
                  <wp:docPr id="3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000-000003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00000000-0008-0000-0000-000003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140" cy="478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04" w:type="dxa"/>
            <w:vAlign w:val="center"/>
          </w:tcPr>
          <w:p w14:paraId="7B4B6DB8" w14:textId="7777777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/>
                <w:b/>
                <w:bCs/>
                <w:color w:val="2F5496" w:themeColor="accent1" w:themeShade="BF"/>
                <w:sz w:val="22"/>
                <w:szCs w:val="22"/>
              </w:rPr>
              <w:t>Inbox</w:t>
            </w: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t xml:space="preserve"> 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/>
                <w:sz w:val="22"/>
                <w:szCs w:val="22"/>
              </w:rPr>
              <w:t>Displays a count for your action items and takes you to your inbox.</w:t>
            </w:r>
          </w:p>
        </w:tc>
      </w:tr>
      <w:tr w:rsidR="00A005A0" w:rsidRPr="00C9535D" w14:paraId="4A80734D" w14:textId="77777777" w:rsidTr="00A005A0">
        <w:trPr>
          <w:trHeight w:val="1322"/>
        </w:trPr>
        <w:tc>
          <w:tcPr>
            <w:tcW w:w="4146" w:type="dxa"/>
            <w:vAlign w:val="center"/>
          </w:tcPr>
          <w:p w14:paraId="4ED9BF7C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anchor distT="0" distB="0" distL="114300" distR="114300" simplePos="0" relativeHeight="251664401" behindDoc="0" locked="0" layoutInCell="1" allowOverlap="1" wp14:anchorId="55318A3E" wp14:editId="689151D3">
                  <wp:simplePos x="0" y="0"/>
                  <wp:positionH relativeFrom="margin">
                    <wp:posOffset>917575</wp:posOffset>
                  </wp:positionH>
                  <wp:positionV relativeFrom="paragraph">
                    <wp:posOffset>-65405</wp:posOffset>
                  </wp:positionV>
                  <wp:extent cx="581025" cy="542925"/>
                  <wp:effectExtent l="0" t="0" r="9525" b="9525"/>
                  <wp:wrapThrough wrapText="bothSides">
                    <wp:wrapPolygon edited="0">
                      <wp:start x="0" y="0"/>
                      <wp:lineTo x="0" y="21221"/>
                      <wp:lineTo x="21246" y="21221"/>
                      <wp:lineTo x="21246" y="0"/>
                      <wp:lineTo x="0" y="0"/>
                    </wp:wrapPolygon>
                  </wp:wrapThrough>
                  <wp:docPr id="6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000-000004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00000000-0008-0000-0000-000004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25" r="10221" b="21270"/>
                          <a:stretch/>
                        </pic:blipFill>
                        <pic:spPr bwMode="auto">
                          <a:xfrm>
                            <a:off x="0" y="0"/>
                            <a:ext cx="581025" cy="5429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04" w:type="dxa"/>
            <w:vAlign w:val="center"/>
          </w:tcPr>
          <w:p w14:paraId="1293C886" w14:textId="793E5813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/>
                <w:b/>
                <w:bCs/>
                <w:color w:val="2F5496" w:themeColor="accent1" w:themeShade="BF"/>
                <w:sz w:val="22"/>
                <w:szCs w:val="22"/>
              </w:rPr>
              <w:t xml:space="preserve">Notifications </w:t>
            </w: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/>
                <w:sz w:val="22"/>
                <w:szCs w:val="22"/>
              </w:rPr>
              <w:t xml:space="preserve">Displays a count </w:t>
            </w:r>
            <w:r w:rsidR="00D6271C" w:rsidRPr="00C9535D">
              <w:rPr>
                <w:rFonts w:ascii="Real Head Pro" w:eastAsia="Times New Roman" w:hAnsi="Real Head Pro"/>
                <w:sz w:val="22"/>
                <w:szCs w:val="22"/>
              </w:rPr>
              <w:t>of</w:t>
            </w:r>
            <w:r w:rsidRPr="00C9535D">
              <w:rPr>
                <w:rFonts w:ascii="Real Head Pro" w:eastAsia="Times New Roman" w:hAnsi="Real Head Pro"/>
                <w:sz w:val="22"/>
                <w:szCs w:val="22"/>
              </w:rPr>
              <w:t xml:space="preserve"> your new notifications and takes you to the Notifications page.</w:t>
            </w:r>
          </w:p>
        </w:tc>
      </w:tr>
      <w:tr w:rsidR="00A005A0" w:rsidRPr="00C9535D" w14:paraId="7DCBD4E5" w14:textId="77777777" w:rsidTr="00A005A0">
        <w:trPr>
          <w:trHeight w:val="1466"/>
        </w:trPr>
        <w:tc>
          <w:tcPr>
            <w:tcW w:w="4146" w:type="dxa"/>
            <w:vAlign w:val="center"/>
          </w:tcPr>
          <w:p w14:paraId="3CD43AC6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anchor distT="0" distB="0" distL="114300" distR="114300" simplePos="0" relativeHeight="251665425" behindDoc="0" locked="0" layoutInCell="1" allowOverlap="1" wp14:anchorId="29FCFBAC" wp14:editId="6568DD92">
                  <wp:simplePos x="1041400" y="2679700"/>
                  <wp:positionH relativeFrom="margin">
                    <wp:posOffset>112395</wp:posOffset>
                  </wp:positionH>
                  <wp:positionV relativeFrom="margin">
                    <wp:posOffset>135255</wp:posOffset>
                  </wp:positionV>
                  <wp:extent cx="2314575" cy="252730"/>
                  <wp:effectExtent l="19050" t="19050" r="28575" b="13970"/>
                  <wp:wrapSquare wrapText="bothSides"/>
                  <wp:docPr id="14" name="image25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000-000006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25.png">
                            <a:extLst>
                              <a:ext uri="{FF2B5EF4-FFF2-40B4-BE49-F238E27FC236}">
                                <a16:creationId xmlns:a16="http://schemas.microsoft.com/office/drawing/2014/main" id="{00000000-0008-0000-0000-000006000000}"/>
                              </a:ext>
                            </a:extLst>
                          </pic:cNvPr>
                          <pic:cNvPicPr preferRelativeResize="0"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575" cy="25273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04" w:type="dxa"/>
            <w:vAlign w:val="center"/>
          </w:tcPr>
          <w:p w14:paraId="34DF83B0" w14:textId="0DBC6BCF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/>
                <w:b/>
                <w:bCs/>
                <w:color w:val="2F5496" w:themeColor="accent1" w:themeShade="BF"/>
                <w:sz w:val="22"/>
                <w:szCs w:val="22"/>
              </w:rPr>
              <w:t>Search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/>
                <w:sz w:val="22"/>
                <w:szCs w:val="22"/>
              </w:rPr>
              <w:t xml:space="preserve">A field on the Home page that enables you to find tasks, reports, and people within your organization. </w:t>
            </w:r>
          </w:p>
        </w:tc>
      </w:tr>
      <w:tr w:rsidR="00A005A0" w:rsidRPr="00C9535D" w14:paraId="23B0E283" w14:textId="77777777" w:rsidTr="00A005A0">
        <w:trPr>
          <w:trHeight w:val="1322"/>
        </w:trPr>
        <w:tc>
          <w:tcPr>
            <w:tcW w:w="4146" w:type="dxa"/>
            <w:vAlign w:val="center"/>
          </w:tcPr>
          <w:p w14:paraId="0FB34CDB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</w:rPr>
              <w:drawing>
                <wp:inline distT="0" distB="0" distL="0" distR="0" wp14:anchorId="333F3271" wp14:editId="1A7EE315">
                  <wp:extent cx="666750" cy="590550"/>
                  <wp:effectExtent l="19050" t="19050" r="19050" b="190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12578" t="14287" r="21383" b="11904"/>
                          <a:stretch/>
                        </pic:blipFill>
                        <pic:spPr bwMode="auto">
                          <a:xfrm>
                            <a:off x="0" y="0"/>
                            <a:ext cx="666750" cy="590550"/>
                          </a:xfrm>
                          <a:prstGeom prst="rect">
                            <a:avLst/>
                          </a:prstGeom>
                          <a:ln w="317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6C98242E" w14:textId="7C999613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Client Logo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Displayed on the top left corner of your Home page. This icon can also be used to navigate back to your </w:t>
            </w:r>
            <w:r w:rsidR="00BE5714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Home page</w:t>
            </w:r>
            <w:r w:rsidR="00D6271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from any other task screen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.</w:t>
            </w:r>
          </w:p>
        </w:tc>
      </w:tr>
      <w:tr w:rsidR="00A005A0" w:rsidRPr="00C9535D" w14:paraId="11D53B8C" w14:textId="77777777" w:rsidTr="00A005A0">
        <w:trPr>
          <w:trHeight w:val="1322"/>
        </w:trPr>
        <w:tc>
          <w:tcPr>
            <w:tcW w:w="4146" w:type="dxa"/>
            <w:vAlign w:val="center"/>
          </w:tcPr>
          <w:p w14:paraId="53EE8159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anchor distT="0" distB="0" distL="114300" distR="114300" simplePos="0" relativeHeight="251666449" behindDoc="0" locked="0" layoutInCell="1" allowOverlap="1" wp14:anchorId="10DA61CA" wp14:editId="24E64EF6">
                  <wp:simplePos x="0" y="0"/>
                  <wp:positionH relativeFrom="margin">
                    <wp:posOffset>652145</wp:posOffset>
                  </wp:positionH>
                  <wp:positionV relativeFrom="margin">
                    <wp:posOffset>57150</wp:posOffset>
                  </wp:positionV>
                  <wp:extent cx="1323340" cy="1231900"/>
                  <wp:effectExtent l="19050" t="19050" r="10160" b="25400"/>
                  <wp:wrapSquare wrapText="bothSides"/>
                  <wp:docPr id="27" name="image13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000-000008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13.png">
                            <a:extLst>
                              <a:ext uri="{FF2B5EF4-FFF2-40B4-BE49-F238E27FC236}">
                                <a16:creationId xmlns:a16="http://schemas.microsoft.com/office/drawing/2014/main" id="{00000000-0008-0000-0000-000008000000}"/>
                              </a:ext>
                            </a:extLst>
                          </pic:cNvPr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042"/>
                          <a:stretch/>
                        </pic:blipFill>
                        <pic:spPr bwMode="auto">
                          <a:xfrm>
                            <a:off x="0" y="0"/>
                            <a:ext cx="1323340" cy="1231900"/>
                          </a:xfrm>
                          <a:prstGeom prst="rect">
                            <a:avLst/>
                          </a:prstGeom>
                          <a:ln w="317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04" w:type="dxa"/>
            <w:vAlign w:val="center"/>
          </w:tcPr>
          <w:p w14:paraId="7FE5114A" w14:textId="4EE46835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My Account Preferences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ccount information</w:t>
            </w:r>
            <w:r w:rsidR="00D6271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is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located </w:t>
            </w:r>
            <w:r w:rsidR="00D6271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o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n your main menu. </w:t>
            </w:r>
            <w:r w:rsidR="00D6271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This a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llows you to </w:t>
            </w:r>
            <w:r w:rsidR="00D6271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perform 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certain account</w:t>
            </w:r>
            <w:r w:rsidR="0016724A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-</w:t>
            </w:r>
            <w:r w:rsidR="00D6271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related actions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such as</w:t>
            </w:r>
            <w:r w:rsidR="00D6271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viewing your organization ID,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changing your preferences, </w:t>
            </w:r>
            <w:r w:rsidR="00D6271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viewing your sign</w:t>
            </w:r>
            <w:r w:rsidR="00937743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-</w:t>
            </w:r>
            <w:r w:rsidR="00D6271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on history</w:t>
            </w:r>
            <w:r w:rsidR="00937743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,</w:t>
            </w:r>
            <w:r w:rsidR="00D6271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and so on.</w:t>
            </w:r>
          </w:p>
        </w:tc>
      </w:tr>
      <w:tr w:rsidR="00A005A0" w:rsidRPr="00C9535D" w14:paraId="68F572CE" w14:textId="77777777" w:rsidTr="00A005A0">
        <w:trPr>
          <w:trHeight w:val="1322"/>
        </w:trPr>
        <w:tc>
          <w:tcPr>
            <w:tcW w:w="4146" w:type="dxa"/>
            <w:vAlign w:val="center"/>
          </w:tcPr>
          <w:p w14:paraId="3C5A207C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326FFF45" wp14:editId="0DA0D3FC">
                  <wp:extent cx="762000" cy="722923"/>
                  <wp:effectExtent l="0" t="0" r="0" b="1270"/>
                  <wp:docPr id="28" name="image34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34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7229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689CF87B" w14:textId="2B7E9F02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Personal Information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n application linking you to common actions and views related to your personal information, including changing your contact and personal information, emergency contacts, photo, government IDs</w:t>
            </w:r>
            <w:r w:rsidR="00937743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,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</w:t>
            </w:r>
            <w:r w:rsidR="00D6271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nd so on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.</w:t>
            </w: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t xml:space="preserve"> </w:t>
            </w:r>
          </w:p>
        </w:tc>
      </w:tr>
      <w:tr w:rsidR="00A005A0" w:rsidRPr="00C9535D" w14:paraId="118F3FB2" w14:textId="77777777" w:rsidTr="00A005A0">
        <w:tc>
          <w:tcPr>
            <w:tcW w:w="4146" w:type="dxa"/>
            <w:vAlign w:val="center"/>
          </w:tcPr>
          <w:p w14:paraId="2B4226CC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6DF11CD2" wp14:editId="55EB9FEB">
                  <wp:extent cx="615586" cy="742950"/>
                  <wp:effectExtent l="0" t="0" r="0" b="0"/>
                  <wp:docPr id="29" name="image30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image30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586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23D73169" w14:textId="33A6DCD4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Directory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n application linking you to common actions and views related to your organization’s directory. You can view a list of your coworkers, your organizational chart, your management chain, and </w:t>
            </w:r>
            <w:r w:rsidR="00937743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the 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organizations to which you belong.</w:t>
            </w:r>
          </w:p>
        </w:tc>
      </w:tr>
      <w:tr w:rsidR="00A005A0" w:rsidRPr="00C9535D" w14:paraId="079B7B06" w14:textId="77777777" w:rsidTr="00A005A0">
        <w:tc>
          <w:tcPr>
            <w:tcW w:w="4146" w:type="dxa"/>
            <w:tcBorders>
              <w:bottom w:val="single" w:sz="4" w:space="0" w:color="auto"/>
            </w:tcBorders>
            <w:vAlign w:val="center"/>
          </w:tcPr>
          <w:p w14:paraId="3F8B4C22" w14:textId="4FA9DC79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anchor distT="0" distB="0" distL="114300" distR="114300" simplePos="0" relativeHeight="251677713" behindDoc="0" locked="0" layoutInCell="1" allowOverlap="1" wp14:anchorId="2B81997A" wp14:editId="427BFFD9">
                  <wp:simplePos x="0" y="0"/>
                  <wp:positionH relativeFrom="rightMargin">
                    <wp:posOffset>-384175</wp:posOffset>
                  </wp:positionH>
                  <wp:positionV relativeFrom="page">
                    <wp:posOffset>9281160</wp:posOffset>
                  </wp:positionV>
                  <wp:extent cx="777240" cy="676656"/>
                  <wp:effectExtent l="0" t="0" r="3810" b="9525"/>
                  <wp:wrapNone/>
                  <wp:docPr id="30" name="Picture 30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Diagram&#10;&#10;Description automatically generated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240" cy="6766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0DD7831A" wp14:editId="1FCD34F2">
                  <wp:extent cx="653143" cy="742950"/>
                  <wp:effectExtent l="0" t="0" r="0" b="0"/>
                  <wp:docPr id="31" name="image41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mage41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43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5DF47E3B" w14:textId="1D1F07EE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Talent &amp; Performance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n application linking you to common actions and views related to talent, </w:t>
            </w:r>
            <w:r w:rsidR="005926CD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nd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performance including </w:t>
            </w:r>
            <w:r w:rsidR="005926CD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skills and experience, career interests, opportunity graph, and so on.</w:t>
            </w:r>
          </w:p>
        </w:tc>
      </w:tr>
      <w:tr w:rsidR="00A005A0" w:rsidRPr="00C9535D" w14:paraId="2CFEEA2F" w14:textId="77777777" w:rsidTr="00A005A0">
        <w:trPr>
          <w:trHeight w:val="1610"/>
        </w:trPr>
        <w:tc>
          <w:tcPr>
            <w:tcW w:w="4146" w:type="dxa"/>
            <w:tcBorders>
              <w:bottom w:val="single" w:sz="4" w:space="0" w:color="auto"/>
            </w:tcBorders>
            <w:vAlign w:val="center"/>
          </w:tcPr>
          <w:p w14:paraId="72CB43A2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lastRenderedPageBreak/>
              <w:drawing>
                <wp:inline distT="0" distB="0" distL="0" distR="0" wp14:anchorId="1E74D9BE" wp14:editId="03D21FD9">
                  <wp:extent cx="583008" cy="765845"/>
                  <wp:effectExtent l="0" t="0" r="7620" b="0"/>
                  <wp:docPr id="41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12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3008" cy="765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7AEE8F5D" w14:textId="23728756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NU Career &amp; Job Opportunities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n application linking you to common actions and views related to your career, including </w:t>
            </w:r>
            <w:r w:rsidR="00016B4B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your professional profile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, </w:t>
            </w:r>
            <w:r w:rsidR="00F00DF6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internal job openings</w:t>
            </w:r>
            <w:r w:rsidR="00937743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,</w:t>
            </w:r>
            <w:r w:rsidR="00F00DF6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and referral</w:t>
            </w:r>
            <w:r w:rsidR="00EB2E2F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s.</w:t>
            </w:r>
          </w:p>
        </w:tc>
      </w:tr>
      <w:tr w:rsidR="00A005A0" w:rsidRPr="00C9535D" w14:paraId="75E8CFE5" w14:textId="77777777" w:rsidTr="00A005A0">
        <w:trPr>
          <w:trHeight w:val="1340"/>
        </w:trPr>
        <w:tc>
          <w:tcPr>
            <w:tcW w:w="4146" w:type="dxa"/>
            <w:tcBorders>
              <w:top w:val="single" w:sz="4" w:space="0" w:color="auto"/>
            </w:tcBorders>
            <w:vAlign w:val="center"/>
          </w:tcPr>
          <w:p w14:paraId="4A6AC93E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2F1C88CC" wp14:editId="74B8C017">
                  <wp:extent cx="704850" cy="638175"/>
                  <wp:effectExtent l="0" t="0" r="0" b="9525"/>
                  <wp:docPr id="42" name="image40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000-00000E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40.png">
                            <a:extLst>
                              <a:ext uri="{FF2B5EF4-FFF2-40B4-BE49-F238E27FC236}">
                                <a16:creationId xmlns:a16="http://schemas.microsoft.com/office/drawing/2014/main" id="{00000000-0008-0000-0000-00000E000000}"/>
                              </a:ext>
                            </a:extLst>
                          </pic:cNvPr>
                          <pic:cNvPicPr preferRelativeResize="0"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532" b="135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850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7DB723E4" w14:textId="6EBE02A4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Favorites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n application containing favorite reports and tasks for easy access. You can add tasks or reports to the Favorite </w:t>
            </w:r>
            <w:r w:rsidR="002E0B4A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pplication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. </w:t>
            </w:r>
          </w:p>
        </w:tc>
      </w:tr>
      <w:tr w:rsidR="00A005A0" w:rsidRPr="00C9535D" w14:paraId="2E156021" w14:textId="77777777" w:rsidTr="00A005A0">
        <w:trPr>
          <w:trHeight w:val="1610"/>
        </w:trPr>
        <w:tc>
          <w:tcPr>
            <w:tcW w:w="4146" w:type="dxa"/>
            <w:vAlign w:val="center"/>
          </w:tcPr>
          <w:p w14:paraId="48F011E5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2EAC118F" wp14:editId="1A2A7611">
                  <wp:extent cx="695325" cy="704850"/>
                  <wp:effectExtent l="0" t="0" r="9525" b="0"/>
                  <wp:docPr id="44" name="image73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000-000010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image73.png">
                            <a:extLst>
                              <a:ext uri="{FF2B5EF4-FFF2-40B4-BE49-F238E27FC236}">
                                <a16:creationId xmlns:a16="http://schemas.microsoft.com/office/drawing/2014/main" id="{00000000-0008-0000-0000-000010000000}"/>
                              </a:ext>
                            </a:extLst>
                          </pic:cNvPr>
                          <pic:cNvPicPr preferRelativeResize="0"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776" b="87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325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3CEB6884" w14:textId="2DA7B098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Absence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n application linking you to common actions and views related to time-off, including time-off correction, leave of absence, and time-off balance. </w:t>
            </w:r>
          </w:p>
        </w:tc>
      </w:tr>
      <w:tr w:rsidR="00A005A0" w:rsidRPr="00C9535D" w14:paraId="041B7A69" w14:textId="77777777" w:rsidTr="00A005A0">
        <w:trPr>
          <w:trHeight w:val="1610"/>
        </w:trPr>
        <w:tc>
          <w:tcPr>
            <w:tcW w:w="4146" w:type="dxa"/>
            <w:vAlign w:val="center"/>
          </w:tcPr>
          <w:p w14:paraId="0515931B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</w:rPr>
              <w:drawing>
                <wp:inline distT="0" distB="0" distL="0" distR="0" wp14:anchorId="6A0018DB" wp14:editId="20C6699E">
                  <wp:extent cx="628650" cy="834489"/>
                  <wp:effectExtent l="0" t="0" r="0" b="381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6680" cy="845148"/>
                          </a:xfrm>
                          <a:prstGeom prst="rect">
                            <a:avLst/>
                          </a:prstGeom>
                          <a:ln w="317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27B9205E" w14:textId="7BBEAB4E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Pay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n application linking you to common actions and views related to </w:t>
            </w:r>
            <w:r w:rsidR="004D6A81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pay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, including </w:t>
            </w:r>
            <w:r w:rsidR="004D6A81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payment elections and withholding information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, </w:t>
            </w:r>
            <w:r w:rsidR="002E0B4A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payslips</w:t>
            </w:r>
            <w:r w:rsidR="00937743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,</w:t>
            </w:r>
            <w:r w:rsidR="002E0B4A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and tax documents.</w:t>
            </w:r>
          </w:p>
        </w:tc>
      </w:tr>
      <w:tr w:rsidR="00A005A0" w:rsidRPr="00C9535D" w14:paraId="46E17925" w14:textId="77777777" w:rsidTr="00A005A0">
        <w:tc>
          <w:tcPr>
            <w:tcW w:w="4146" w:type="dxa"/>
            <w:vAlign w:val="center"/>
          </w:tcPr>
          <w:p w14:paraId="2D33D3D4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76CEA6FD" wp14:editId="70E93AE2">
                  <wp:extent cx="666750" cy="628650"/>
                  <wp:effectExtent l="0" t="0" r="0" b="0"/>
                  <wp:docPr id="45" name="image43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000-000012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image43.png">
                            <a:extLst>
                              <a:ext uri="{FF2B5EF4-FFF2-40B4-BE49-F238E27FC236}">
                                <a16:creationId xmlns:a16="http://schemas.microsoft.com/office/drawing/2014/main" id="{00000000-0008-0000-0000-000012000000}"/>
                              </a:ext>
                            </a:extLst>
                          </pic:cNvPr>
                          <pic:cNvPicPr preferRelativeResize="0"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576" r="75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38524302" w14:textId="5CBED0F6" w:rsidR="00A005A0" w:rsidRPr="00C9535D" w:rsidRDefault="00435AA8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Onboarding</w:t>
            </w:r>
            <w:r w:rsidR="00A005A0"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="00A005A0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n application linking you to </w:t>
            </w:r>
            <w:r w:rsidR="009D4DC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your onboarding dashboard</w:t>
            </w:r>
            <w:r w:rsidR="004D6A81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, including helpful resources, messages from your manager</w:t>
            </w:r>
            <w:r w:rsidR="00937743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,</w:t>
            </w:r>
            <w:r w:rsidR="004D6A81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and so on.</w:t>
            </w:r>
            <w:r w:rsidR="00631345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</w:t>
            </w:r>
          </w:p>
        </w:tc>
      </w:tr>
      <w:tr w:rsidR="00A005A0" w:rsidRPr="00C9535D" w14:paraId="6A9A7B77" w14:textId="77777777" w:rsidTr="00A005A0">
        <w:tc>
          <w:tcPr>
            <w:tcW w:w="4146" w:type="dxa"/>
            <w:vAlign w:val="center"/>
          </w:tcPr>
          <w:p w14:paraId="52F15CFA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anchor distT="0" distB="0" distL="114300" distR="114300" simplePos="0" relativeHeight="251667473" behindDoc="0" locked="0" layoutInCell="1" allowOverlap="1" wp14:anchorId="3E84DD6C" wp14:editId="0A2F52AD">
                  <wp:simplePos x="984250" y="6591300"/>
                  <wp:positionH relativeFrom="margin">
                    <wp:posOffset>0</wp:posOffset>
                  </wp:positionH>
                  <wp:positionV relativeFrom="margin">
                    <wp:posOffset>96520</wp:posOffset>
                  </wp:positionV>
                  <wp:extent cx="2457450" cy="622300"/>
                  <wp:effectExtent l="19050" t="19050" r="19050" b="25400"/>
                  <wp:wrapSquare wrapText="bothSides"/>
                  <wp:docPr id="46" name="image26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6.png"/>
                          <pic:cNvPicPr/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FF2B5EF4-FFF2-40B4-BE49-F238E27FC236}">
                                <a16:creationId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16="http://schemas.microsoft.com/office/drawing/2014/main" xmlns:ask="http://schemas.microsoft.com/office/drawing/2018/sketchyshapes" id="{00000000-0008-0000-0000-00001A000000}"/>
                              </a:ext>
                            </a:extLst>
                          </a:blip>
                          <a:srcRect r="7311" b="30107"/>
                          <a:stretch/>
                        </pic:blipFill>
                        <pic:spPr bwMode="auto">
                          <a:xfrm>
                            <a:off x="0" y="0"/>
                            <a:ext cx="2457450" cy="6223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204" w:type="dxa"/>
            <w:vAlign w:val="center"/>
          </w:tcPr>
          <w:p w14:paraId="1088C92D" w14:textId="5D0CCC1C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Actions and View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="00B37192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Sections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for commonly grouped tasks and reports. </w:t>
            </w:r>
            <w:r w:rsidR="007A73FE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The </w:t>
            </w:r>
            <w:r w:rsidR="00B37192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ction section contains all the business processes</w:t>
            </w:r>
            <w:r w:rsidR="00E1573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. </w:t>
            </w:r>
            <w:r w:rsidR="007A73FE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The </w:t>
            </w:r>
            <w:r w:rsidR="00E1573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View section includes a</w:t>
            </w:r>
            <w:r w:rsidR="008B129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ll</w:t>
            </w:r>
            <w:r w:rsidR="007F2E47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reports</w:t>
            </w:r>
            <w:r w:rsidR="00435AA8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that you can view</w:t>
            </w:r>
            <w:r w:rsidR="007F2E47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.</w:t>
            </w:r>
            <w:r w:rsidR="00B37192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</w:t>
            </w:r>
          </w:p>
        </w:tc>
      </w:tr>
      <w:tr w:rsidR="00A005A0" w:rsidRPr="00C9535D" w14:paraId="44199C6D" w14:textId="77777777" w:rsidTr="00A005A0">
        <w:trPr>
          <w:trHeight w:val="701"/>
        </w:trPr>
        <w:tc>
          <w:tcPr>
            <w:tcW w:w="4146" w:type="dxa"/>
            <w:vAlign w:val="center"/>
          </w:tcPr>
          <w:p w14:paraId="75125ED6" w14:textId="39E66103" w:rsidR="00A005A0" w:rsidRPr="00C9535D" w:rsidRDefault="00B37192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56247BB1" wp14:editId="50AA19B4">
                  <wp:extent cx="983245" cy="391699"/>
                  <wp:effectExtent l="0" t="0" r="7620" b="8890"/>
                  <wp:docPr id="122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/>
                        </pic:nvPicPr>
                        <pic:blipFill>
                          <a:blip r:embed="rId28">
                            <a:extLst>
                              <a:ext uri="{FF2B5EF4-FFF2-40B4-BE49-F238E27FC236}">
                                <a16:creationId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16="http://schemas.microsoft.com/office/drawing/2014/main" xmlns:ask="http://schemas.microsoft.com/office/drawing/2018/sketchyshapes" id="{00000000-0008-0000-0000-00001B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6361" cy="400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A005A0"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25442F98" wp14:editId="43E2B029">
                  <wp:extent cx="365760" cy="365760"/>
                  <wp:effectExtent l="0" t="0" r="0" b="0"/>
                  <wp:docPr id="48" name="image65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5.png"/>
                          <pic:cNvPicPr/>
                        </pic:nvPicPr>
                        <pic:blipFill>
                          <a:blip r:embed="rId29">
                            <a:extLst>
                              <a:ext uri="{FF2B5EF4-FFF2-40B4-BE49-F238E27FC236}">
                                <a16:creationId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16="http://schemas.microsoft.com/office/drawing/2014/main" xmlns:ask="http://schemas.microsoft.com/office/drawing/2018/sketchyshapes" id="{00000000-0008-0000-0000-00003A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5CCD1E8B" w14:textId="3FD66E6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Add Row Icon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 clickable </w:t>
            </w:r>
            <w:r w:rsidR="00B37192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button/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icon to add a </w:t>
            </w:r>
            <w:r w:rsidR="00B37192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new field/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row to the current grid.</w:t>
            </w:r>
          </w:p>
        </w:tc>
      </w:tr>
      <w:tr w:rsidR="00A005A0" w:rsidRPr="00C9535D" w14:paraId="20477554" w14:textId="77777777" w:rsidTr="00A005A0">
        <w:tc>
          <w:tcPr>
            <w:tcW w:w="4146" w:type="dxa"/>
            <w:vAlign w:val="center"/>
          </w:tcPr>
          <w:p w14:paraId="157FDEC3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2EE413C2" wp14:editId="7ED6C5AD">
                  <wp:extent cx="323850" cy="266700"/>
                  <wp:effectExtent l="0" t="0" r="0" b="0"/>
                  <wp:docPr id="50" name="image18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8.png"/>
                          <pic:cNvPicPr/>
                        </pic:nvPicPr>
                        <pic:blipFill>
                          <a:blip r:embed="rId30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1D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" cy="26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6591AA84" w14:textId="052E4906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Arrow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 clickable icon that </w:t>
            </w:r>
            <w:r w:rsidR="00E41D62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displays a drop-down menu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to </w:t>
            </w:r>
            <w:r w:rsidR="00E41D62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view 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dditional </w:t>
            </w:r>
            <w:r w:rsidR="00E41D62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tasks or business processes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. Also referred to as the More icon.</w:t>
            </w:r>
          </w:p>
        </w:tc>
      </w:tr>
      <w:tr w:rsidR="00A005A0" w:rsidRPr="00C9535D" w14:paraId="059B1617" w14:textId="77777777" w:rsidTr="00A005A0">
        <w:tc>
          <w:tcPr>
            <w:tcW w:w="4146" w:type="dxa"/>
            <w:vAlign w:val="center"/>
          </w:tcPr>
          <w:p w14:paraId="706CD627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106A73A3" wp14:editId="5EE2FC5F">
                  <wp:extent cx="1041991" cy="914400"/>
                  <wp:effectExtent l="0" t="0" r="6350" b="0"/>
                  <wp:docPr id="51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/>
                        </pic:nvPicPr>
                        <pic:blipFill>
                          <a:blip r:embed="rId31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1E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6990" cy="927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1A6090AE" w14:textId="1F8B324A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Attachment Button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 clickable icon that lets you attach </w:t>
            </w:r>
            <w:r w:rsidR="00AA3ADE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 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pdf, word, </w:t>
            </w:r>
            <w:r w:rsidR="00AA3ADE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or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excel document to a task.</w:t>
            </w:r>
          </w:p>
        </w:tc>
      </w:tr>
      <w:tr w:rsidR="00A005A0" w:rsidRPr="00C9535D" w14:paraId="6B341E11" w14:textId="77777777" w:rsidTr="00A005A0">
        <w:trPr>
          <w:trHeight w:val="980"/>
        </w:trPr>
        <w:tc>
          <w:tcPr>
            <w:tcW w:w="4146" w:type="dxa"/>
            <w:vAlign w:val="center"/>
          </w:tcPr>
          <w:p w14:paraId="130BE970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lastRenderedPageBreak/>
              <w:drawing>
                <wp:inline distT="0" distB="0" distL="0" distR="0" wp14:anchorId="46C78205" wp14:editId="6ED3DF0B">
                  <wp:extent cx="457200" cy="365760"/>
                  <wp:effectExtent l="0" t="0" r="0" b="0"/>
                  <wp:docPr id="53" name="image46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6.png"/>
                          <pic:cNvPicPr/>
                        </pic:nvPicPr>
                        <pic:blipFill>
                          <a:blip r:embed="rId32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21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4B071EC4" w14:textId="4C31E489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Calendar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 clickable icon that opens a calendar to </w:t>
            </w:r>
            <w:r w:rsidR="00AA3ADE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view or 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select a date.</w:t>
            </w:r>
          </w:p>
        </w:tc>
      </w:tr>
      <w:tr w:rsidR="00A005A0" w:rsidRPr="00C9535D" w14:paraId="15A63C0D" w14:textId="77777777" w:rsidTr="00A005A0">
        <w:trPr>
          <w:trHeight w:val="800"/>
        </w:trPr>
        <w:tc>
          <w:tcPr>
            <w:tcW w:w="4146" w:type="dxa"/>
            <w:vAlign w:val="center"/>
          </w:tcPr>
          <w:p w14:paraId="49725C59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5120920B" wp14:editId="698FA34F">
                  <wp:extent cx="1187450" cy="447728"/>
                  <wp:effectExtent l="0" t="0" r="0" b="9525"/>
                  <wp:docPr id="5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/>
                        </pic:nvPicPr>
                        <pic:blipFill>
                          <a:blip r:embed="rId33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22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3026" cy="449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434DAB02" w14:textId="7777777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Cancel Button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 button that disregards changes made on the page.</w:t>
            </w:r>
          </w:p>
        </w:tc>
      </w:tr>
      <w:tr w:rsidR="00A005A0" w:rsidRPr="00C9535D" w14:paraId="286D15AF" w14:textId="77777777" w:rsidTr="00A005A0">
        <w:trPr>
          <w:trHeight w:val="710"/>
        </w:trPr>
        <w:tc>
          <w:tcPr>
            <w:tcW w:w="4146" w:type="dxa"/>
            <w:vAlign w:val="center"/>
          </w:tcPr>
          <w:p w14:paraId="255A8DC6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4678FC71" wp14:editId="2A7966B9">
                  <wp:extent cx="419100" cy="355600"/>
                  <wp:effectExtent l="0" t="0" r="0" b="6350"/>
                  <wp:docPr id="5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/>
                        </pic:nvPicPr>
                        <pic:blipFill>
                          <a:blip r:embed="rId34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24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" cy="35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1DFDB09C" w14:textId="19607CE9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Chart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 clickable icon </w:t>
            </w:r>
            <w:r w:rsidR="005A70EA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that is 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used to view a report as a chart.</w:t>
            </w:r>
          </w:p>
        </w:tc>
      </w:tr>
      <w:tr w:rsidR="00A005A0" w:rsidRPr="00C9535D" w14:paraId="25D95B4F" w14:textId="77777777" w:rsidTr="00A005A0">
        <w:trPr>
          <w:trHeight w:val="2240"/>
        </w:trPr>
        <w:tc>
          <w:tcPr>
            <w:tcW w:w="4146" w:type="dxa"/>
            <w:vAlign w:val="center"/>
          </w:tcPr>
          <w:p w14:paraId="34C7B7F0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2DBC9450" wp14:editId="62A94613">
                  <wp:extent cx="590550" cy="520700"/>
                  <wp:effectExtent l="0" t="0" r="0" b="0"/>
                  <wp:docPr id="57" name="image24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image24.png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1409" cy="521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6CE8462F" w14:textId="0E3C5F3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Configure Applications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 clickable icon on the </w:t>
            </w:r>
            <w:r w:rsidR="00BE5714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Home page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where you can configure the applications that appear on your </w:t>
            </w:r>
            <w:r w:rsidR="00BE5714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Home page</w:t>
            </w:r>
            <w:r w:rsidR="00323DE0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. 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This icon can also be used as a Settings icon</w:t>
            </w:r>
            <w:r w:rsidR="00323DE0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on </w:t>
            </w:r>
            <w:r w:rsidR="00AA3ADE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task screens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.</w:t>
            </w:r>
          </w:p>
        </w:tc>
      </w:tr>
      <w:tr w:rsidR="00A005A0" w:rsidRPr="00C9535D" w14:paraId="1E76954E" w14:textId="77777777" w:rsidTr="00A005A0">
        <w:trPr>
          <w:trHeight w:val="980"/>
        </w:trPr>
        <w:tc>
          <w:tcPr>
            <w:tcW w:w="4146" w:type="dxa"/>
            <w:vAlign w:val="center"/>
          </w:tcPr>
          <w:p w14:paraId="2307AF45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05A943D0" wp14:editId="499B2BB3">
                  <wp:extent cx="365760" cy="365760"/>
                  <wp:effectExtent l="0" t="0" r="0" b="0"/>
                  <wp:docPr id="61" name="image03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03.png"/>
                          <pic:cNvPicPr/>
                        </pic:nvPicPr>
                        <pic:blipFill>
                          <a:blip r:embed="rId36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29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78DBAC86" w14:textId="7777777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Delete Row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 clickable icon that removes the current row from a grid.</w:t>
            </w:r>
          </w:p>
        </w:tc>
      </w:tr>
      <w:tr w:rsidR="00A005A0" w:rsidRPr="00C9535D" w14:paraId="3117EFC3" w14:textId="77777777" w:rsidTr="00A005A0">
        <w:tc>
          <w:tcPr>
            <w:tcW w:w="4146" w:type="dxa"/>
            <w:vAlign w:val="center"/>
          </w:tcPr>
          <w:p w14:paraId="464A984B" w14:textId="068E1024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4387DDD0" wp14:editId="130DF0B9">
                  <wp:extent cx="908050" cy="260350"/>
                  <wp:effectExtent l="0" t="0" r="6350" b="6350"/>
                  <wp:docPr id="62" name="image55.png" title="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5.png"/>
                          <pic:cNvPicPr/>
                        </pic:nvPicPr>
                        <pic:blipFill>
                          <a:blip r:embed="rId37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2A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8050" cy="260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36C14F9C" w14:textId="7777777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Details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 clickable icon that opens additional information relating to your task.</w:t>
            </w:r>
          </w:p>
        </w:tc>
      </w:tr>
      <w:tr w:rsidR="00A005A0" w:rsidRPr="00C9535D" w14:paraId="471D9D51" w14:textId="77777777" w:rsidTr="00A005A0">
        <w:tc>
          <w:tcPr>
            <w:tcW w:w="4146" w:type="dxa"/>
            <w:vAlign w:val="center"/>
          </w:tcPr>
          <w:p w14:paraId="7E55C861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3B68432D" wp14:editId="29E5D9E9">
                  <wp:extent cx="1157516" cy="419100"/>
                  <wp:effectExtent l="0" t="0" r="5080" b="0"/>
                  <wp:docPr id="63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/>
                        </pic:nvPicPr>
                        <pic:blipFill>
                          <a:blip r:embed="rId38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2B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7516" cy="419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3BF52873" w14:textId="7777777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Done Button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 button that closes a confirmation screen. </w:t>
            </w:r>
          </w:p>
        </w:tc>
      </w:tr>
      <w:tr w:rsidR="00A005A0" w:rsidRPr="00C9535D" w14:paraId="20ED7EE1" w14:textId="77777777" w:rsidTr="00A005A0">
        <w:tc>
          <w:tcPr>
            <w:tcW w:w="4146" w:type="dxa"/>
            <w:vAlign w:val="center"/>
          </w:tcPr>
          <w:p w14:paraId="56290896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71E57AD6" wp14:editId="0BA6509E">
                  <wp:extent cx="365760" cy="365760"/>
                  <wp:effectExtent l="0" t="0" r="0" b="0"/>
                  <wp:docPr id="64" name="image09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09.png"/>
                          <pic:cNvPicPr/>
                        </pic:nvPicPr>
                        <pic:blipFill>
                          <a:blip r:embed="rId39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2C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7F3B4C5D" w14:textId="7777777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anchor distT="0" distB="0" distL="114300" distR="114300" simplePos="0" relativeHeight="251676689" behindDoc="0" locked="0" layoutInCell="1" allowOverlap="1" wp14:anchorId="066F6E08" wp14:editId="7BDCD7F5">
                  <wp:simplePos x="0" y="0"/>
                  <wp:positionH relativeFrom="rightMargin">
                    <wp:posOffset>2835275</wp:posOffset>
                  </wp:positionH>
                  <wp:positionV relativeFrom="paragraph">
                    <wp:posOffset>9386570</wp:posOffset>
                  </wp:positionV>
                  <wp:extent cx="774700" cy="679450"/>
                  <wp:effectExtent l="0" t="0" r="6350" b="6350"/>
                  <wp:wrapNone/>
                  <wp:docPr id="65" name="Picture 65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Diagram&#10;&#10;Description automatically generated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4700" cy="679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Edit Icon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 clickable icon that enables the user to add and remove information on the page.</w:t>
            </w:r>
          </w:p>
        </w:tc>
      </w:tr>
      <w:tr w:rsidR="00A005A0" w:rsidRPr="00C9535D" w14:paraId="0C8ACC10" w14:textId="77777777" w:rsidTr="00A005A0">
        <w:tc>
          <w:tcPr>
            <w:tcW w:w="4146" w:type="dxa"/>
            <w:vAlign w:val="center"/>
          </w:tcPr>
          <w:p w14:paraId="52293137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6255D4E7" wp14:editId="11D58859">
                  <wp:extent cx="1920240" cy="457200"/>
                  <wp:effectExtent l="0" t="0" r="3810" b="0"/>
                  <wp:docPr id="66" name="image64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4.png"/>
                          <pic:cNvPicPr/>
                        </pic:nvPicPr>
                        <pic:blipFill>
                          <a:blip r:embed="rId40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2D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1151DCA8" w14:textId="030038EE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Error Message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="001F0EE6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 h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rd warning message that alerts you when there is a critical error. An error must be corrected to move forward in a process or to enable your configuration.</w:t>
            </w:r>
          </w:p>
        </w:tc>
      </w:tr>
      <w:tr w:rsidR="00A005A0" w:rsidRPr="00C9535D" w14:paraId="1804E8ED" w14:textId="77777777" w:rsidTr="00A005A0">
        <w:tc>
          <w:tcPr>
            <w:tcW w:w="4146" w:type="dxa"/>
            <w:vAlign w:val="center"/>
          </w:tcPr>
          <w:p w14:paraId="43C329AD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anchor distT="0" distB="0" distL="114300" distR="114300" simplePos="0" relativeHeight="251668497" behindDoc="0" locked="0" layoutInCell="1" allowOverlap="1" wp14:anchorId="47DC7D6C" wp14:editId="2D425D62">
                  <wp:simplePos x="0" y="0"/>
                  <wp:positionH relativeFrom="column">
                    <wp:posOffset>658495</wp:posOffset>
                  </wp:positionH>
                  <wp:positionV relativeFrom="paragraph">
                    <wp:posOffset>35560</wp:posOffset>
                  </wp:positionV>
                  <wp:extent cx="1035050" cy="469900"/>
                  <wp:effectExtent l="0" t="0" r="0" b="6350"/>
                  <wp:wrapNone/>
                  <wp:docPr id="67" name="image70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000-00002F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image70.png">
                            <a:extLst>
                              <a:ext uri="{FF2B5EF4-FFF2-40B4-BE49-F238E27FC236}">
                                <a16:creationId xmlns:a16="http://schemas.microsoft.com/office/drawing/2014/main" id="{00000000-0008-0000-0000-00002F000000}"/>
                              </a:ext>
                            </a:extLst>
                          </pic:cNvPr>
                          <pic:cNvPicPr preferRelativeResize="0"/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500"/>
                          <a:stretch/>
                        </pic:blipFill>
                        <pic:spPr bwMode="auto">
                          <a:xfrm>
                            <a:off x="0" y="0"/>
                            <a:ext cx="1035050" cy="469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204" w:type="dxa"/>
            <w:vAlign w:val="center"/>
          </w:tcPr>
          <w:p w14:paraId="31229D9A" w14:textId="0DC8FF86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Excel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 clickable icon </w:t>
            </w:r>
            <w:r w:rsidR="001F0EE6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that is 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used to </w:t>
            </w:r>
            <w:r w:rsidR="00272052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export or download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a page as an Excel </w:t>
            </w:r>
            <w:r w:rsidR="00272052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or a Worksheet.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</w:t>
            </w:r>
          </w:p>
        </w:tc>
      </w:tr>
      <w:tr w:rsidR="00A005A0" w:rsidRPr="00C9535D" w14:paraId="20982004" w14:textId="77777777" w:rsidTr="00A005A0">
        <w:tc>
          <w:tcPr>
            <w:tcW w:w="4146" w:type="dxa"/>
            <w:vAlign w:val="center"/>
          </w:tcPr>
          <w:p w14:paraId="0F68869F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3B02D874" wp14:editId="7736BC12">
                  <wp:extent cx="457200" cy="375557"/>
                  <wp:effectExtent l="0" t="0" r="0" b="5715"/>
                  <wp:docPr id="68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/>
                        </pic:nvPicPr>
                        <pic:blipFill>
                          <a:blip r:embed="rId42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30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3755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38012FEB" w14:textId="2D9A2D0E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Filter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 clickable icon </w:t>
            </w:r>
            <w:r w:rsidR="001F0EE6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that is 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used to narrow down data. Clicking this icon will </w:t>
            </w:r>
            <w:r w:rsidR="00767E8A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llow you to </w:t>
            </w:r>
            <w:r w:rsidR="00662556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dd a filter conditio</w:t>
            </w:r>
            <w:r w:rsidR="00C771B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n. This 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create</w:t>
            </w:r>
            <w:r w:rsidR="00C771BC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s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a row on your report where 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lastRenderedPageBreak/>
              <w:t>you can filter data to display from one or more columns.</w:t>
            </w:r>
          </w:p>
        </w:tc>
      </w:tr>
      <w:tr w:rsidR="00A005A0" w:rsidRPr="00C9535D" w14:paraId="63A148BD" w14:textId="77777777" w:rsidTr="00A005A0">
        <w:tc>
          <w:tcPr>
            <w:tcW w:w="4146" w:type="dxa"/>
            <w:vAlign w:val="center"/>
          </w:tcPr>
          <w:p w14:paraId="31AC7C1F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lastRenderedPageBreak/>
              <w:drawing>
                <wp:inline distT="0" distB="0" distL="0" distR="0" wp14:anchorId="6EE0DF80" wp14:editId="760C9D2A">
                  <wp:extent cx="539750" cy="412750"/>
                  <wp:effectExtent l="0" t="0" r="0" b="6350"/>
                  <wp:docPr id="72" name="image72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image72.png"/>
                          <pic:cNvPicPr/>
                        </pic:nvPicPr>
                        <pic:blipFill rotWithShape="1"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760"/>
                          <a:stretch/>
                        </pic:blipFill>
                        <pic:spPr bwMode="auto">
                          <a:xfrm>
                            <a:off x="0" y="0"/>
                            <a:ext cx="540715" cy="4134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41228050" w14:textId="7777777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More Button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 button that displays several additional choices based on the business process.</w:t>
            </w:r>
          </w:p>
        </w:tc>
      </w:tr>
      <w:tr w:rsidR="00A005A0" w:rsidRPr="00C9535D" w14:paraId="59462FCA" w14:textId="77777777" w:rsidTr="00A005A0">
        <w:tc>
          <w:tcPr>
            <w:tcW w:w="4146" w:type="dxa"/>
            <w:vAlign w:val="center"/>
          </w:tcPr>
          <w:p w14:paraId="3D706608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3093DB80" wp14:editId="335895EB">
                  <wp:extent cx="1136650" cy="427458"/>
                  <wp:effectExtent l="0" t="0" r="6350" b="0"/>
                  <wp:docPr id="73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/>
                        </pic:nvPicPr>
                        <pic:blipFill>
                          <a:blip r:embed="rId44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35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6531" cy="4311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1C0725E9" w14:textId="5114ADB9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Next Button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 clickable button that advances you to the next page or the next step in your task.</w:t>
            </w:r>
          </w:p>
        </w:tc>
      </w:tr>
      <w:tr w:rsidR="00A005A0" w:rsidRPr="00C9535D" w14:paraId="58E157AF" w14:textId="77777777" w:rsidTr="00A005A0">
        <w:tc>
          <w:tcPr>
            <w:tcW w:w="4146" w:type="dxa"/>
            <w:vAlign w:val="center"/>
          </w:tcPr>
          <w:p w14:paraId="74A4318B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687C18BB" wp14:editId="7BCDBF42">
                  <wp:extent cx="1174750" cy="408176"/>
                  <wp:effectExtent l="0" t="0" r="6350" b="0"/>
                  <wp:docPr id="74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/>
                        </pic:nvPicPr>
                        <pic:blipFill>
                          <a:blip r:embed="rId45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36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4720" cy="411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5A0DA78B" w14:textId="7777777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OK Button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 clickable button to accept and save your changes.</w:t>
            </w:r>
          </w:p>
        </w:tc>
      </w:tr>
      <w:tr w:rsidR="00A005A0" w:rsidRPr="00C9535D" w14:paraId="01B245D3" w14:textId="77777777" w:rsidTr="00A005A0">
        <w:tc>
          <w:tcPr>
            <w:tcW w:w="4146" w:type="dxa"/>
            <w:vAlign w:val="center"/>
          </w:tcPr>
          <w:p w14:paraId="57EDCCC2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1F2F3473" wp14:editId="70FBE1C9">
                  <wp:extent cx="1016000" cy="424962"/>
                  <wp:effectExtent l="0" t="0" r="0" b="0"/>
                  <wp:docPr id="75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/>
                        </pic:nvPicPr>
                        <pic:blipFill>
                          <a:blip r:embed="rId46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37000000}"/>
                              </a:ext>
                            </a:extLst>
                          </a:blip>
                          <a:srcRect l="8987" t="13318" r="6045" b="142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00" cy="4249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58D515CD" w14:textId="7777777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Open Button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 clickable button to open the desired task.</w:t>
            </w:r>
          </w:p>
        </w:tc>
      </w:tr>
      <w:tr w:rsidR="00A005A0" w:rsidRPr="00C9535D" w14:paraId="50503540" w14:textId="77777777" w:rsidTr="00A005A0">
        <w:tc>
          <w:tcPr>
            <w:tcW w:w="4146" w:type="dxa"/>
            <w:vAlign w:val="center"/>
          </w:tcPr>
          <w:p w14:paraId="2F2D55CB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anchor distT="0" distB="0" distL="114300" distR="114300" simplePos="0" relativeHeight="251672593" behindDoc="0" locked="0" layoutInCell="1" allowOverlap="1" wp14:anchorId="0A11DD33" wp14:editId="42ADFE8F">
                  <wp:simplePos x="0" y="0"/>
                  <wp:positionH relativeFrom="column">
                    <wp:posOffset>1033145</wp:posOffset>
                  </wp:positionH>
                  <wp:positionV relativeFrom="paragraph">
                    <wp:posOffset>64770</wp:posOffset>
                  </wp:positionV>
                  <wp:extent cx="378460" cy="400050"/>
                  <wp:effectExtent l="0" t="0" r="2540" b="0"/>
                  <wp:wrapNone/>
                  <wp:docPr id="76" name="Picture 5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000-000039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56">
                            <a:extLst>
                              <a:ext uri="{FF2B5EF4-FFF2-40B4-BE49-F238E27FC236}">
                                <a16:creationId xmlns:a16="http://schemas.microsoft.com/office/drawing/2014/main" id="{00000000-0008-0000-0000-000039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460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204" w:type="dxa"/>
            <w:vAlign w:val="center"/>
          </w:tcPr>
          <w:p w14:paraId="794111AE" w14:textId="790AB3B0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View Printable Version PDF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 clickable icon </w:t>
            </w:r>
            <w:r w:rsidR="00084E6F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that is 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used to view a page as a printable PDF file. </w:t>
            </w:r>
          </w:p>
        </w:tc>
      </w:tr>
      <w:tr w:rsidR="00A005A0" w:rsidRPr="00C9535D" w14:paraId="1A91733E" w14:textId="77777777" w:rsidTr="00A005A0">
        <w:tc>
          <w:tcPr>
            <w:tcW w:w="4146" w:type="dxa"/>
            <w:vAlign w:val="center"/>
          </w:tcPr>
          <w:p w14:paraId="3017A79A" w14:textId="2A130545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anchor distT="0" distB="0" distL="114300" distR="114300" simplePos="0" relativeHeight="251673617" behindDoc="0" locked="0" layoutInCell="1" allowOverlap="1" wp14:anchorId="5A4EF81B" wp14:editId="36BDEEF3">
                  <wp:simplePos x="1581150" y="1600200"/>
                  <wp:positionH relativeFrom="margin">
                    <wp:posOffset>154305</wp:posOffset>
                  </wp:positionH>
                  <wp:positionV relativeFrom="margin">
                    <wp:posOffset>116840</wp:posOffset>
                  </wp:positionV>
                  <wp:extent cx="2051050" cy="196850"/>
                  <wp:effectExtent l="0" t="0" r="6350" b="0"/>
                  <wp:wrapSquare wrapText="bothSides"/>
                  <wp:docPr id="77" name="image58.png" title="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8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3B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1050" cy="196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204" w:type="dxa"/>
            <w:vAlign w:val="center"/>
          </w:tcPr>
          <w:p w14:paraId="16858023" w14:textId="62E6B319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Progress Bar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The bar tracks your progress through a task. It also allows you to move forward or return to a previous page within the task.</w:t>
            </w: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t xml:space="preserve"> </w:t>
            </w:r>
          </w:p>
        </w:tc>
      </w:tr>
      <w:tr w:rsidR="00A005A0" w:rsidRPr="00C9535D" w14:paraId="14CA2166" w14:textId="77777777" w:rsidTr="00A005A0">
        <w:tc>
          <w:tcPr>
            <w:tcW w:w="4146" w:type="dxa"/>
            <w:vAlign w:val="center"/>
          </w:tcPr>
          <w:p w14:paraId="58FED1A9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2E7105B6" wp14:editId="40F4ED49">
                  <wp:extent cx="274320" cy="274320"/>
                  <wp:effectExtent l="0" t="0" r="0" b="0"/>
                  <wp:docPr id="78" name="image05.png" title="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05.png"/>
                          <pic:cNvPicPr/>
                        </pic:nvPicPr>
                        <pic:blipFill>
                          <a:blip r:embed="rId49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3C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42BE2CD1" w14:textId="7777777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Prompt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 clickable icon that presents a list of options for a specific field.</w:t>
            </w:r>
          </w:p>
        </w:tc>
      </w:tr>
      <w:tr w:rsidR="00A005A0" w:rsidRPr="00C9535D" w14:paraId="0B668132" w14:textId="77777777" w:rsidTr="00A005A0">
        <w:tc>
          <w:tcPr>
            <w:tcW w:w="4146" w:type="dxa"/>
            <w:vAlign w:val="center"/>
          </w:tcPr>
          <w:p w14:paraId="297006DF" w14:textId="31993AA8" w:rsidR="00A005A0" w:rsidRPr="00C9535D" w:rsidRDefault="003E21C2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anchor distT="0" distB="0" distL="114300" distR="114300" simplePos="0" relativeHeight="251674641" behindDoc="0" locked="0" layoutInCell="1" allowOverlap="1" wp14:anchorId="0F3FDF04" wp14:editId="4D4281BF">
                  <wp:simplePos x="0" y="0"/>
                  <wp:positionH relativeFrom="column">
                    <wp:posOffset>1535430</wp:posOffset>
                  </wp:positionH>
                  <wp:positionV relativeFrom="paragraph">
                    <wp:posOffset>116840</wp:posOffset>
                  </wp:positionV>
                  <wp:extent cx="482600" cy="241300"/>
                  <wp:effectExtent l="0" t="0" r="0" b="6350"/>
                  <wp:wrapNone/>
                  <wp:docPr id="79" name="image37.png" title="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000-00003D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image37.png" title="Image">
                            <a:extLst>
                              <a:ext uri="{FF2B5EF4-FFF2-40B4-BE49-F238E27FC236}">
                                <a16:creationId xmlns:a16="http://schemas.microsoft.com/office/drawing/2014/main" id="{00000000-0008-0000-0000-00003D000000}"/>
                              </a:ext>
                            </a:extLst>
                          </pic:cNvPr>
                          <pic:cNvPicPr preferRelativeResize="0"/>
                        </pic:nvPicPr>
                        <pic:blipFill>
                          <a:blip r:embed="rId5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600" cy="2413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9535D">
              <w:rPr>
                <w:rFonts w:ascii="Real Head Pro" w:hAnsi="Real Head Pro"/>
                <w:noProof/>
              </w:rPr>
              <w:drawing>
                <wp:anchor distT="0" distB="0" distL="114300" distR="114300" simplePos="0" relativeHeight="251678737" behindDoc="0" locked="0" layoutInCell="1" allowOverlap="1" wp14:anchorId="7C106C09" wp14:editId="77AA1EF9">
                  <wp:simplePos x="0" y="0"/>
                  <wp:positionH relativeFrom="column">
                    <wp:posOffset>340995</wp:posOffset>
                  </wp:positionH>
                  <wp:positionV relativeFrom="paragraph">
                    <wp:posOffset>74295</wp:posOffset>
                  </wp:positionV>
                  <wp:extent cx="842645" cy="33020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2645" cy="330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04" w:type="dxa"/>
            <w:vAlign w:val="center"/>
          </w:tcPr>
          <w:p w14:paraId="49C4510F" w14:textId="44A6D0EC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Related Actions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 clickable icon that enables the user to perform additional actions for an object. Possible actions include viewing your current benefit elections, editing your contact information, and </w:t>
            </w:r>
            <w:r w:rsidR="00ED6D64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viewing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time-off.</w:t>
            </w:r>
          </w:p>
        </w:tc>
      </w:tr>
      <w:tr w:rsidR="00A005A0" w:rsidRPr="00C9535D" w14:paraId="6ED05D54" w14:textId="77777777" w:rsidTr="00A005A0">
        <w:tc>
          <w:tcPr>
            <w:tcW w:w="4146" w:type="dxa"/>
            <w:vAlign w:val="center"/>
          </w:tcPr>
          <w:p w14:paraId="76771F59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6B88FE73" wp14:editId="019660A4">
                  <wp:extent cx="1130300" cy="376767"/>
                  <wp:effectExtent l="0" t="0" r="0" b="4445"/>
                  <wp:docPr id="80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/>
                        </pic:nvPicPr>
                        <pic:blipFill>
                          <a:blip r:embed="rId52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3F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241" cy="3854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52FA7E69" w14:textId="3F5344C0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Remove Button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 clickable button that deletes an </w:t>
            </w:r>
            <w:r w:rsidR="00CD75E4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entry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.</w:t>
            </w:r>
          </w:p>
        </w:tc>
      </w:tr>
      <w:tr w:rsidR="00A005A0" w:rsidRPr="00C9535D" w14:paraId="66D71A6B" w14:textId="77777777" w:rsidTr="00A005A0">
        <w:tc>
          <w:tcPr>
            <w:tcW w:w="4146" w:type="dxa"/>
            <w:vAlign w:val="center"/>
          </w:tcPr>
          <w:p w14:paraId="0240F03A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7A70528C" wp14:editId="421BD000">
                  <wp:extent cx="306070" cy="298450"/>
                  <wp:effectExtent l="0" t="0" r="0" b="6350"/>
                  <wp:docPr id="82" name="image60.png" title="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0.png"/>
                          <pic:cNvPicPr/>
                        </pic:nvPicPr>
                        <pic:blipFill>
                          <a:blip r:embed="rId53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41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70" cy="298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104CA15D" w14:textId="07613378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Required Field Indicator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 field with a red asterisk indicates </w:t>
            </w:r>
            <w:r w:rsidR="00311950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that it is a mandatory field. Y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ou must enter a value for this field before saving or submitting the page.</w:t>
            </w:r>
          </w:p>
        </w:tc>
      </w:tr>
      <w:tr w:rsidR="00A005A0" w:rsidRPr="00C9535D" w14:paraId="61FEC186" w14:textId="77777777" w:rsidTr="00A005A0">
        <w:tc>
          <w:tcPr>
            <w:tcW w:w="4146" w:type="dxa"/>
            <w:vAlign w:val="center"/>
          </w:tcPr>
          <w:p w14:paraId="651D5D1A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400775AE" wp14:editId="793A5A57">
                  <wp:extent cx="895350" cy="336550"/>
                  <wp:effectExtent l="0" t="0" r="0" b="6350"/>
                  <wp:docPr id="83" name="image17.png" title="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7.png"/>
                          <pic:cNvPicPr/>
                        </pic:nvPicPr>
                        <pic:blipFill>
                          <a:blip r:embed="rId54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42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5350" cy="336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32898D4E" w14:textId="7777777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Save Button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 clickable button to save the item you are working on.</w:t>
            </w:r>
          </w:p>
        </w:tc>
      </w:tr>
      <w:tr w:rsidR="00A005A0" w:rsidRPr="00C9535D" w14:paraId="7A2A4F04" w14:textId="77777777" w:rsidTr="00A005A0">
        <w:tc>
          <w:tcPr>
            <w:tcW w:w="4146" w:type="dxa"/>
            <w:vAlign w:val="center"/>
          </w:tcPr>
          <w:p w14:paraId="055329DE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drawing>
                <wp:inline distT="0" distB="0" distL="0" distR="0" wp14:anchorId="4EA8BC68" wp14:editId="3A50C4E9">
                  <wp:extent cx="1219200" cy="360392"/>
                  <wp:effectExtent l="0" t="0" r="0" b="1905"/>
                  <wp:docPr id="87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/>
                        </pic:nvPicPr>
                        <pic:blipFill>
                          <a:blip r:embed="rId55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43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2788" cy="373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6279EA9C" w14:textId="77777777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Save for Later Button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 clickable button to save the item in your inbox until action is taken.</w:t>
            </w:r>
          </w:p>
        </w:tc>
      </w:tr>
      <w:tr w:rsidR="00A005A0" w:rsidRPr="00C9535D" w14:paraId="06D57E6F" w14:textId="77777777" w:rsidTr="00A005A0">
        <w:tc>
          <w:tcPr>
            <w:tcW w:w="4146" w:type="dxa"/>
            <w:vAlign w:val="center"/>
          </w:tcPr>
          <w:p w14:paraId="487EA0AE" w14:textId="77777777" w:rsidR="00A005A0" w:rsidRPr="00C9535D" w:rsidRDefault="00A005A0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  <w:sz w:val="22"/>
                <w:szCs w:val="22"/>
              </w:rPr>
              <w:lastRenderedPageBreak/>
              <w:drawing>
                <wp:inline distT="0" distB="0" distL="0" distR="0" wp14:anchorId="3D58F6D9" wp14:editId="1902C644">
                  <wp:extent cx="1009650" cy="359367"/>
                  <wp:effectExtent l="0" t="0" r="0" b="3175"/>
                  <wp:docPr id="11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/>
                          <pic:cNvPicPr/>
                        </pic:nvPicPr>
                        <pic:blipFill>
                          <a:blip r:embed="rId56">
                            <a:extLst>
                              <a:ext uri="{FF2B5EF4-FFF2-40B4-BE49-F238E27FC236}">
      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sk="http://schemas.microsoft.com/office/drawing/2018/sketchyshapes" id="{00000000-0008-0000-0000-000045000000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9940" cy="366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3CE70C73" w14:textId="37C453EE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Submit Button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 clickable button to accept and submit your changes while advancing the business process to the next step.</w:t>
            </w:r>
          </w:p>
        </w:tc>
      </w:tr>
      <w:tr w:rsidR="00A005A0" w:rsidRPr="00C9535D" w14:paraId="68F39AD4" w14:textId="77777777" w:rsidTr="00A005A0">
        <w:tc>
          <w:tcPr>
            <w:tcW w:w="4146" w:type="dxa"/>
            <w:vAlign w:val="center"/>
          </w:tcPr>
          <w:p w14:paraId="557C7ECA" w14:textId="5837E6C1" w:rsidR="00A005A0" w:rsidRPr="00C9535D" w:rsidRDefault="00947926" w:rsidP="00583E37">
            <w:pPr>
              <w:spacing w:before="100" w:beforeAutospacing="1" w:after="100" w:afterAutospacing="1"/>
              <w:jc w:val="center"/>
              <w:rPr>
                <w:rFonts w:ascii="Real Head Pro" w:hAnsi="Real Head Pro"/>
                <w:noProof/>
                <w:sz w:val="22"/>
                <w:szCs w:val="22"/>
              </w:rPr>
            </w:pPr>
            <w:r w:rsidRPr="00C9535D">
              <w:rPr>
                <w:rFonts w:ascii="Real Head Pro" w:hAnsi="Real Head Pro"/>
                <w:noProof/>
              </w:rPr>
              <w:drawing>
                <wp:inline distT="0" distB="0" distL="0" distR="0" wp14:anchorId="739C64A9" wp14:editId="1ADA801E">
                  <wp:extent cx="501650" cy="635068"/>
                  <wp:effectExtent l="0" t="0" r="0" b="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183" cy="645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4" w:type="dxa"/>
            <w:vAlign w:val="center"/>
          </w:tcPr>
          <w:p w14:paraId="2418DD6E" w14:textId="1DEB10B2" w:rsidR="00A005A0" w:rsidRPr="00C9535D" w:rsidRDefault="00A005A0" w:rsidP="00583E37">
            <w:pPr>
              <w:spacing w:before="100" w:beforeAutospacing="1" w:after="100" w:afterAutospacing="1"/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</w:pP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t>View Team</w:t>
            </w:r>
            <w:r w:rsidRPr="00C9535D">
              <w:rPr>
                <w:rFonts w:ascii="Real Head Pro" w:eastAsia="Times New Roman" w:hAnsi="Real Head Pro" w:cstheme="minorHAnsi"/>
                <w:b/>
                <w:bCs/>
                <w:color w:val="2F5496" w:themeColor="accent1" w:themeShade="BF"/>
                <w:sz w:val="22"/>
                <w:szCs w:val="22"/>
              </w:rPr>
              <w:br/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A clickable icon that links directly to </w:t>
            </w:r>
            <w:r w:rsidR="00CB3454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the organization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 chart of your team</w:t>
            </w:r>
            <w:r w:rsidR="00311950"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 xml:space="preserve">. This can be </w:t>
            </w:r>
            <w:r w:rsidRPr="00C9535D">
              <w:rPr>
                <w:rFonts w:ascii="Real Head Pro" w:eastAsia="Times New Roman" w:hAnsi="Real Head Pro" w:cstheme="minorHAnsi"/>
                <w:sz w:val="22"/>
                <w:szCs w:val="22"/>
              </w:rPr>
              <w:t>accessed from the Worker Profile.</w:t>
            </w:r>
          </w:p>
        </w:tc>
      </w:tr>
    </w:tbl>
    <w:p w14:paraId="4F308143" w14:textId="77777777" w:rsidR="00A005A0" w:rsidRPr="00EC555A" w:rsidRDefault="00A005A0" w:rsidP="00EC555A"/>
    <w:p w14:paraId="0945A222" w14:textId="77777777" w:rsidR="00CB423A" w:rsidRPr="002768D8" w:rsidRDefault="00CB423A" w:rsidP="002768D8">
      <w:pPr>
        <w:spacing w:before="120" w:after="120"/>
        <w:jc w:val="both"/>
        <w:rPr>
          <w:rFonts w:ascii="Real Text Pro" w:eastAsiaTheme="minorHAnsi" w:hAnsi="Real Text Pro" w:cs="Arial"/>
          <w:iCs/>
          <w:sz w:val="20"/>
          <w:szCs w:val="20"/>
        </w:rPr>
      </w:pPr>
    </w:p>
    <w:sectPr w:rsidR="00CB423A" w:rsidRPr="002768D8" w:rsidSect="00CE4A07">
      <w:headerReference w:type="default" r:id="rId58"/>
      <w:pgSz w:w="12240" w:h="15840"/>
      <w:pgMar w:top="57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B8DB22" w14:textId="77777777" w:rsidR="00D0050D" w:rsidRDefault="00D0050D" w:rsidP="00A005A0">
      <w:r>
        <w:separator/>
      </w:r>
    </w:p>
  </w:endnote>
  <w:endnote w:type="continuationSeparator" w:id="0">
    <w:p w14:paraId="019231EE" w14:textId="77777777" w:rsidR="00D0050D" w:rsidRDefault="00D0050D" w:rsidP="00A00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Real Head Pro"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eal Text Pro">
    <w:altName w:val="Calibri"/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841334" w14:textId="77777777" w:rsidR="00D0050D" w:rsidRDefault="00D0050D" w:rsidP="00A005A0">
      <w:r>
        <w:separator/>
      </w:r>
    </w:p>
  </w:footnote>
  <w:footnote w:type="continuationSeparator" w:id="0">
    <w:p w14:paraId="32FB4323" w14:textId="77777777" w:rsidR="00D0050D" w:rsidRDefault="00D0050D" w:rsidP="00A005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631767" w14:textId="1486170B" w:rsidR="00FC5E45" w:rsidRDefault="00FC5E45" w:rsidP="00FC5E45">
    <w:pPr>
      <w:pStyle w:val="Header"/>
      <w:jc w:val="right"/>
    </w:pPr>
    <w:r>
      <w:rPr>
        <w:noProof/>
      </w:rPr>
      <w:drawing>
        <wp:inline distT="0" distB="0" distL="0" distR="0" wp14:anchorId="772EC866" wp14:editId="58CAF53A">
          <wp:extent cx="2559685" cy="571483"/>
          <wp:effectExtent l="0" t="0" r="0" b="635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294" b="16466"/>
                  <a:stretch/>
                </pic:blipFill>
                <pic:spPr bwMode="auto">
                  <a:xfrm>
                    <a:off x="0" y="0"/>
                    <a:ext cx="2576340" cy="5752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68A1EC7" w14:textId="77777777" w:rsidR="00FC5E45" w:rsidRDefault="00FC5E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1F58A9"/>
    <w:multiLevelType w:val="hybridMultilevel"/>
    <w:tmpl w:val="1F0C6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E2222C0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" w15:restartNumberingAfterBreak="0">
    <w:nsid w:val="52747295"/>
    <w:multiLevelType w:val="hybridMultilevel"/>
    <w:tmpl w:val="38846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81159"/>
    <w:multiLevelType w:val="hybridMultilevel"/>
    <w:tmpl w:val="6E40FF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D6B108F"/>
    <w:multiLevelType w:val="hybridMultilevel"/>
    <w:tmpl w:val="C882B7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59C37CD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6" w15:restartNumberingAfterBreak="0">
    <w:nsid w:val="7A7239B8"/>
    <w:multiLevelType w:val="hybridMultilevel"/>
    <w:tmpl w:val="D47650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TYztTA2NDM0NrRU0lEKTi0uzszPAykwrgUA4YZqLiwAAAA="/>
  </w:docVars>
  <w:rsids>
    <w:rsidRoot w:val="00796F7F"/>
    <w:rsid w:val="00016B4B"/>
    <w:rsid w:val="00017B35"/>
    <w:rsid w:val="0002349E"/>
    <w:rsid w:val="000248C5"/>
    <w:rsid w:val="00030EC0"/>
    <w:rsid w:val="00062608"/>
    <w:rsid w:val="00084E6F"/>
    <w:rsid w:val="000E2B7D"/>
    <w:rsid w:val="000F7F1B"/>
    <w:rsid w:val="00102B09"/>
    <w:rsid w:val="00136DA7"/>
    <w:rsid w:val="00137AC3"/>
    <w:rsid w:val="0014089C"/>
    <w:rsid w:val="0015354C"/>
    <w:rsid w:val="00161039"/>
    <w:rsid w:val="0016724A"/>
    <w:rsid w:val="00192DF3"/>
    <w:rsid w:val="0019492D"/>
    <w:rsid w:val="001A6EDA"/>
    <w:rsid w:val="001E11F9"/>
    <w:rsid w:val="001F0EE6"/>
    <w:rsid w:val="001F5ADC"/>
    <w:rsid w:val="00200FC9"/>
    <w:rsid w:val="00207A65"/>
    <w:rsid w:val="00235181"/>
    <w:rsid w:val="00272052"/>
    <w:rsid w:val="00276589"/>
    <w:rsid w:val="002768D8"/>
    <w:rsid w:val="00291DC4"/>
    <w:rsid w:val="002A623B"/>
    <w:rsid w:val="002B5737"/>
    <w:rsid w:val="002E0B4A"/>
    <w:rsid w:val="00311950"/>
    <w:rsid w:val="00323DE0"/>
    <w:rsid w:val="003853C5"/>
    <w:rsid w:val="003E21C2"/>
    <w:rsid w:val="003F6F46"/>
    <w:rsid w:val="0042200C"/>
    <w:rsid w:val="00435AA8"/>
    <w:rsid w:val="00452A9D"/>
    <w:rsid w:val="004D6A81"/>
    <w:rsid w:val="00556E46"/>
    <w:rsid w:val="0057168F"/>
    <w:rsid w:val="005926CD"/>
    <w:rsid w:val="005A70EA"/>
    <w:rsid w:val="005B4139"/>
    <w:rsid w:val="005D21FD"/>
    <w:rsid w:val="005E26D4"/>
    <w:rsid w:val="005F6800"/>
    <w:rsid w:val="0062589E"/>
    <w:rsid w:val="00631345"/>
    <w:rsid w:val="00654301"/>
    <w:rsid w:val="00662556"/>
    <w:rsid w:val="006819F4"/>
    <w:rsid w:val="006B387A"/>
    <w:rsid w:val="007022AA"/>
    <w:rsid w:val="0073718D"/>
    <w:rsid w:val="00767E8A"/>
    <w:rsid w:val="007755B0"/>
    <w:rsid w:val="0078714C"/>
    <w:rsid w:val="00796F7F"/>
    <w:rsid w:val="007A73FE"/>
    <w:rsid w:val="007D02BE"/>
    <w:rsid w:val="007F2E47"/>
    <w:rsid w:val="00800B92"/>
    <w:rsid w:val="00816AF3"/>
    <w:rsid w:val="00836B01"/>
    <w:rsid w:val="008814A6"/>
    <w:rsid w:val="008927C3"/>
    <w:rsid w:val="008935CD"/>
    <w:rsid w:val="008A4301"/>
    <w:rsid w:val="008A6B53"/>
    <w:rsid w:val="008B129C"/>
    <w:rsid w:val="008E1DA6"/>
    <w:rsid w:val="0091077E"/>
    <w:rsid w:val="00937743"/>
    <w:rsid w:val="00940484"/>
    <w:rsid w:val="00947926"/>
    <w:rsid w:val="00964794"/>
    <w:rsid w:val="00967AD3"/>
    <w:rsid w:val="009A605E"/>
    <w:rsid w:val="009D4DCC"/>
    <w:rsid w:val="009E5A25"/>
    <w:rsid w:val="00A005A0"/>
    <w:rsid w:val="00A25E05"/>
    <w:rsid w:val="00A4584F"/>
    <w:rsid w:val="00A761F8"/>
    <w:rsid w:val="00A76397"/>
    <w:rsid w:val="00AA3ADE"/>
    <w:rsid w:val="00AC2368"/>
    <w:rsid w:val="00AD0260"/>
    <w:rsid w:val="00B37192"/>
    <w:rsid w:val="00B70ECE"/>
    <w:rsid w:val="00BB066B"/>
    <w:rsid w:val="00BC7B01"/>
    <w:rsid w:val="00BE4B07"/>
    <w:rsid w:val="00BE5714"/>
    <w:rsid w:val="00C20818"/>
    <w:rsid w:val="00C37251"/>
    <w:rsid w:val="00C70A0E"/>
    <w:rsid w:val="00C771BC"/>
    <w:rsid w:val="00C9535D"/>
    <w:rsid w:val="00CB3454"/>
    <w:rsid w:val="00CB423A"/>
    <w:rsid w:val="00CD21A7"/>
    <w:rsid w:val="00CD75E4"/>
    <w:rsid w:val="00CE4A07"/>
    <w:rsid w:val="00CF695A"/>
    <w:rsid w:val="00D0050D"/>
    <w:rsid w:val="00D06D2F"/>
    <w:rsid w:val="00D4452F"/>
    <w:rsid w:val="00D6271C"/>
    <w:rsid w:val="00D979F2"/>
    <w:rsid w:val="00DF6EE4"/>
    <w:rsid w:val="00E1573C"/>
    <w:rsid w:val="00E41D62"/>
    <w:rsid w:val="00E660A7"/>
    <w:rsid w:val="00EB2E2F"/>
    <w:rsid w:val="00EC41D5"/>
    <w:rsid w:val="00EC555A"/>
    <w:rsid w:val="00ED6D64"/>
    <w:rsid w:val="00F00DF6"/>
    <w:rsid w:val="00F2412B"/>
    <w:rsid w:val="00FC5E45"/>
    <w:rsid w:val="00FF1358"/>
    <w:rsid w:val="00FF2ABD"/>
    <w:rsid w:val="00FF7EE0"/>
    <w:rsid w:val="79A24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ABDA100"/>
  <w15:chartTrackingRefBased/>
  <w15:docId w15:val="{19EF03D4-4418-41C5-9211-B24660DA6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F7F"/>
    <w:pPr>
      <w:spacing w:after="0"/>
    </w:pPr>
    <w:rPr>
      <w:rFonts w:ascii="Times New Roman" w:eastAsiaTheme="minorEastAsia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38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F7F"/>
    <w:pPr>
      <w:ind w:left="720"/>
      <w:contextualSpacing/>
    </w:pPr>
  </w:style>
  <w:style w:type="table" w:styleId="TableGrid">
    <w:name w:val="Table Grid"/>
    <w:basedOn w:val="TableNormal"/>
    <w:uiPriority w:val="39"/>
    <w:rsid w:val="00CB423A"/>
    <w:pPr>
      <w:spacing w:after="0"/>
    </w:pPr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B38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D06D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6D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D2F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6D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6D2F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C5E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5E45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C5E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5E45"/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header" Target="header1.xml"/><Relationship Id="rId5" Type="http://schemas.openxmlformats.org/officeDocument/2006/relationships/styles" Target="styles.xml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8" Type="http://schemas.openxmlformats.org/officeDocument/2006/relationships/footnotes" Target="footnotes.xml"/><Relationship Id="rId51" Type="http://schemas.openxmlformats.org/officeDocument/2006/relationships/image" Target="media/image42.png"/><Relationship Id="rId3" Type="http://schemas.openxmlformats.org/officeDocument/2006/relationships/customXml" Target="../customXml/item3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fontTable" Target="fontTable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1.emf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E2505B5101A046AF640CCFD508C3A7" ma:contentTypeVersion="12" ma:contentTypeDescription="Create a new document." ma:contentTypeScope="" ma:versionID="cc9bed45792b0169f2014674c4d86845">
  <xsd:schema xmlns:xsd="http://www.w3.org/2001/XMLSchema" xmlns:xs="http://www.w3.org/2001/XMLSchema" xmlns:p="http://schemas.microsoft.com/office/2006/metadata/properties" xmlns:ns2="1800f350-6253-427c-bc9e-ef12b310d612" xmlns:ns3="3cf2d4a9-388b-4b7f-92c4-106391598c80" targetNamespace="http://schemas.microsoft.com/office/2006/metadata/properties" ma:root="true" ma:fieldsID="a8986a2de2843d98ad53475de9d32b2e" ns2:_="" ns3:_="">
    <xsd:import namespace="1800f350-6253-427c-bc9e-ef12b310d612"/>
    <xsd:import namespace="3cf2d4a9-388b-4b7f-92c4-106391598c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0f350-6253-427c-bc9e-ef12b310d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2d4a9-388b-4b7f-92c4-106391598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10EDAC-C01D-47EC-A509-28F0C3D34D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7962B2-553C-48CC-9367-96DAE287F6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6D25189-1ACA-4A9F-9818-4C796AF27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0f350-6253-427c-bc9e-ef12b310d612"/>
    <ds:schemaRef ds:uri="3cf2d4a9-388b-4b7f-92c4-106391598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80</Words>
  <Characters>5020</Characters>
  <Application>Microsoft Office Word</Application>
  <DocSecurity>0</DocSecurity>
  <Lines>41</Lines>
  <Paragraphs>11</Paragraphs>
  <ScaleCrop>false</ScaleCrop>
  <Company/>
  <LinksUpToDate>false</LinksUpToDate>
  <CharactersWithSpaces>5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jardo, Hector</dc:creator>
  <cp:keywords/>
  <dc:description/>
  <cp:lastModifiedBy>Flaherty, Caitlin</cp:lastModifiedBy>
  <cp:revision>15</cp:revision>
  <dcterms:created xsi:type="dcterms:W3CDTF">2021-11-29T21:27:00Z</dcterms:created>
  <dcterms:modified xsi:type="dcterms:W3CDTF">2021-12-15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E2505B5101A046AF640CCFD508C3A7</vt:lpwstr>
  </property>
</Properties>
</file>